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30E3440E" w:rsidR="005106F7" w:rsidRDefault="005A7D4F" w:rsidP="005A7D4F">
      <w:pPr>
        <w:tabs>
          <w:tab w:val="left" w:pos="4008"/>
        </w:tabs>
        <w:ind w:right="43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bookmarkStart w:id="0" w:name="_GoBack"/>
            <w:bookmarkEnd w:id="0"/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5A7D4F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5A7D4F" w:rsidRPr="002037CB" w:rsidRDefault="005A7D4F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5A7D4F" w:rsidRPr="002037CB" w:rsidRDefault="005A7D4F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E0F0297" w:rsidR="005A7D4F" w:rsidRPr="007F5797" w:rsidRDefault="005A7D4F" w:rsidP="005A7D4F">
            <w:pPr>
              <w:jc w:val="center"/>
              <w:rPr>
                <w:rFonts w:ascii="Arial Narrow" w:hAnsi="Arial Narrow"/>
                <w:sz w:val="18"/>
              </w:rPr>
            </w:pPr>
            <w:r w:rsidRPr="00F82320">
              <w:rPr>
                <w:rFonts w:ascii="Arial Narrow" w:hAnsi="Arial Narrow"/>
                <w:sz w:val="18"/>
              </w:rPr>
              <w:t>SVO-RVO32024/0005</w:t>
            </w:r>
            <w:r>
              <w:rPr>
                <w:rFonts w:ascii="Arial Narrow" w:hAnsi="Arial Narrow"/>
                <w:sz w:val="18"/>
              </w:rPr>
              <w:t>24</w:t>
            </w:r>
            <w:r w:rsidRPr="00F82320">
              <w:rPr>
                <w:rFonts w:ascii="Arial Narrow" w:hAnsi="Arial Narrow"/>
                <w:sz w:val="18"/>
              </w:rPr>
              <w:t>-0</w:t>
            </w:r>
            <w:r>
              <w:rPr>
                <w:rFonts w:ascii="Arial Narrow" w:hAnsi="Arial Narrow"/>
                <w:sz w:val="18"/>
              </w:rPr>
              <w:t>2</w:t>
            </w:r>
          </w:p>
        </w:tc>
        <w:tc>
          <w:tcPr>
            <w:tcW w:w="2339" w:type="dxa"/>
            <w:shd w:val="clear" w:color="auto" w:fill="auto"/>
          </w:tcPr>
          <w:p w14:paraId="03C9A08C" w14:textId="77777777" w:rsidR="005A7D4F" w:rsidRDefault="005A7D4F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F82320">
              <w:rPr>
                <w:rFonts w:ascii="Arial Narrow" w:hAnsi="Arial Narrow"/>
                <w:sz w:val="18"/>
              </w:rPr>
              <w:t>Ing. Milan Varga/44569</w:t>
            </w:r>
          </w:p>
          <w:p w14:paraId="1516554F" w14:textId="565C730C" w:rsidR="005A7D4F" w:rsidRPr="007F5797" w:rsidRDefault="005A7D4F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920CB30" w14:textId="35B86325" w:rsidR="005A7D4F" w:rsidRPr="002037CB" w:rsidRDefault="005C487E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6</w:t>
            </w:r>
            <w:r w:rsidR="005A7D4F" w:rsidRPr="00F82320">
              <w:rPr>
                <w:rFonts w:ascii="Arial Narrow" w:hAnsi="Arial Narrow"/>
                <w:sz w:val="18"/>
              </w:rPr>
              <w:t>.0</w:t>
            </w:r>
            <w:r>
              <w:rPr>
                <w:rFonts w:ascii="Arial Narrow" w:hAnsi="Arial Narrow"/>
                <w:sz w:val="18"/>
              </w:rPr>
              <w:t>9</w:t>
            </w:r>
            <w:r w:rsidR="005A7D4F" w:rsidRPr="00F82320">
              <w:rPr>
                <w:rFonts w:ascii="Arial Narrow" w:hAnsi="Arial Narrow"/>
                <w:sz w:val="18"/>
              </w:rPr>
              <w:t>.2024</w:t>
            </w:r>
          </w:p>
          <w:p w14:paraId="14D37119" w14:textId="6DE2F75A" w:rsidR="005A7D4F" w:rsidRPr="007F7696" w:rsidRDefault="005A7D4F" w:rsidP="005A7D4F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7BB9EF30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5A7D4F">
        <w:rPr>
          <w:rFonts w:ascii="Arial Narrow" w:hAnsi="Arial Narrow"/>
        </w:rPr>
        <w:t>Verejný obstarávateľ</w:t>
      </w:r>
      <w:r w:rsidR="00F92848" w:rsidRPr="005A7D4F">
        <w:rPr>
          <w:rFonts w:ascii="Arial Narrow" w:hAnsi="Arial Narrow"/>
        </w:rPr>
        <w:t xml:space="preserve"> týmto </w:t>
      </w:r>
      <w:r w:rsidR="00391B98" w:rsidRPr="005A7D4F">
        <w:rPr>
          <w:rFonts w:ascii="Arial Narrow" w:hAnsi="Arial Narrow"/>
        </w:rPr>
        <w:t>záujemcu</w:t>
      </w:r>
      <w:r w:rsidR="00F92848" w:rsidRPr="005A7D4F">
        <w:rPr>
          <w:rFonts w:ascii="Arial Narrow" w:hAnsi="Arial Narrow"/>
        </w:rPr>
        <w:t xml:space="preserve"> zaradeného do</w:t>
      </w:r>
      <w:r w:rsidRPr="005A7D4F">
        <w:rPr>
          <w:rFonts w:ascii="Arial Narrow" w:hAnsi="Arial Narrow"/>
        </w:rPr>
        <w:t xml:space="preserve"> Dynamického nákupného systému </w:t>
      </w:r>
      <w:r w:rsidRPr="005A7D4F">
        <w:rPr>
          <w:rFonts w:ascii="Arial Narrow" w:hAnsi="Arial Narrow"/>
          <w:b/>
          <w:bCs/>
        </w:rPr>
        <w:t>„</w:t>
      </w:r>
      <w:r w:rsidR="005A7D4F" w:rsidRPr="005A7D4F">
        <w:rPr>
          <w:rFonts w:ascii="Arial Narrow" w:hAnsi="Arial Narrow" w:cs="Open Sans"/>
          <w:color w:val="333333"/>
          <w:shd w:val="clear" w:color="auto" w:fill="FFFFFF"/>
        </w:rPr>
        <w:t>Zabezpečenie nákupu, dodávky a distribúcie elektriny a plynu DNS</w:t>
      </w:r>
      <w:r w:rsidRPr="005A7D4F">
        <w:rPr>
          <w:rFonts w:ascii="Arial Narrow" w:hAnsi="Arial Narrow"/>
          <w:b/>
          <w:bCs/>
        </w:rPr>
        <w:t>“</w:t>
      </w:r>
      <w:r w:rsidRPr="005A7D4F">
        <w:rPr>
          <w:rFonts w:ascii="Arial Narrow" w:hAnsi="Arial Narrow"/>
        </w:rPr>
        <w:t>, uverejnen</w:t>
      </w:r>
      <w:r w:rsidR="00F92848" w:rsidRPr="005A7D4F">
        <w:rPr>
          <w:rFonts w:ascii="Arial Narrow" w:hAnsi="Arial Narrow"/>
        </w:rPr>
        <w:t xml:space="preserve">ého </w:t>
      </w:r>
      <w:r w:rsidRPr="005A7D4F">
        <w:rPr>
          <w:rFonts w:ascii="Arial Narrow" w:hAnsi="Arial Narrow"/>
        </w:rPr>
        <w:t>v Úradnom vestníku EÚ</w:t>
      </w:r>
      <w:r w:rsidR="005A7D4F" w:rsidRPr="005A7D4F">
        <w:rPr>
          <w:rFonts w:ascii="Arial Narrow" w:hAnsi="Arial Narrow"/>
        </w:rPr>
        <w:t xml:space="preserve"> 2021/S 201-522378 zo dňa 15.10.2021 a vo Vestníku verejného obstarávania č. 234/2021 pod zn. 47144 - MUT zo dňa 18.10.2021</w:t>
      </w:r>
      <w:r w:rsidRPr="000740F8">
        <w:rPr>
          <w:rFonts w:ascii="Arial Narrow" w:hAnsi="Arial Narrow"/>
        </w:rPr>
        <w:t xml:space="preserve"> (ďalej len „DNS“), že z dôvodu novely zákona č. 343/2015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5C26BFFB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10 kalendárnych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374502D" w14:textId="20347AC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607960D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181B6" w14:textId="77777777" w:rsidR="00B1428F" w:rsidRDefault="00B1428F">
      <w:r>
        <w:separator/>
      </w:r>
    </w:p>
  </w:endnote>
  <w:endnote w:type="continuationSeparator" w:id="0">
    <w:p w14:paraId="7919C1FB" w14:textId="77777777" w:rsidR="00B1428F" w:rsidRDefault="00B14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78E82224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5A7D4F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3C2CF3" w:rsidRPr="008370F5" w14:paraId="3C7A2224" w14:textId="77777777" w:rsidTr="009933AC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33179D">
      <w:trPr>
        <w:trHeight w:val="255"/>
      </w:trPr>
      <w:tc>
        <w:tcPr>
          <w:tcW w:w="1984" w:type="dxa"/>
          <w:shd w:val="clear" w:color="auto" w:fill="auto"/>
        </w:tcPr>
        <w:p w14:paraId="347C9C5D" w14:textId="126DB2D5" w:rsidR="003C2CF3" w:rsidRPr="008370F5" w:rsidRDefault="005A7D4F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 2 50944569</w:t>
          </w:r>
        </w:p>
      </w:tc>
      <w:tc>
        <w:tcPr>
          <w:tcW w:w="1985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1984" w:type="dxa"/>
          <w:shd w:val="clear" w:color="auto" w:fill="auto"/>
        </w:tcPr>
        <w:p w14:paraId="078A235C" w14:textId="0E080466" w:rsidR="003C2CF3" w:rsidRPr="0029068C" w:rsidRDefault="005A7D4F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Milan.varga2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B1428F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320170" w14:textId="77777777" w:rsidR="00B1428F" w:rsidRDefault="00B1428F">
      <w:r>
        <w:separator/>
      </w:r>
    </w:p>
  </w:footnote>
  <w:footnote w:type="continuationSeparator" w:id="0">
    <w:p w14:paraId="23F94F54" w14:textId="77777777" w:rsidR="00B1428F" w:rsidRDefault="00B142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4F"/>
    <w:rsid w:val="005A7DA3"/>
    <w:rsid w:val="005B10FA"/>
    <w:rsid w:val="005B20A2"/>
    <w:rsid w:val="005B2A99"/>
    <w:rsid w:val="005B30B4"/>
    <w:rsid w:val="005B50AE"/>
    <w:rsid w:val="005B60AB"/>
    <w:rsid w:val="005B6A76"/>
    <w:rsid w:val="005C0E2B"/>
    <w:rsid w:val="005C487E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428F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4C78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F323C3-6B53-44B9-94BC-799FF3E1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86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13T09:52:00Z</dcterms:created>
  <dcterms:modified xsi:type="dcterms:W3CDTF">2024-09-1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